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Spain</w:t>
      </w:r>
      <w:r>
        <w:t xml:space="preserve"> </w:t>
      </w:r>
      <w:r>
        <w:t xml:space="preserve">Barcelona</w:t>
      </w:r>
    </w:p>
    <w:p>
      <w:pPr>
        <w:pStyle w:val="FirstParagraph"/>
      </w:pPr>
      <w:r>
        <w:rPr>
          <w:bCs/>
          <w:b/>
        </w:rPr>
        <w:t xml:space="preserve">Cover Letter</w:t>
      </w:r>
      <w:r>
        <w:t xml:space="preserve"> </w:t>
      </w:r>
      <w:r>
        <w:t xml:space="preserve">for the position of Sales Executive at [Company Name], located in Spain Barcelona. As a seasoned professional with a proven track record in sales and business development, I am excited to apply for this opportunity to contribute my expertise to your team. With a deep understanding of the dynamic market landscape in Spain Barcelona, I am confident that my skills and passion for driving revenue growth align perfectly with your company’s goals.</w:t>
      </w:r>
    </w:p>
    <w:p>
      <w:pPr>
        <w:pStyle w:val="BodyText"/>
      </w:pPr>
      <w:r>
        <w:t xml:space="preserve">Spain Barcelona is a vibrant hub of innovation, culture, and commerce, making it an ideal location for a Sales Executive to thrive. The city’s unique blend of traditional industries and cutting-edge startups creates a competitive yet collaborative environment. My experience in navigating diverse markets, combined with my fluency in both Spanish and English, positions me to effectively engage with clients and stakeholders across different sectors in Spain Barcelona. This role is not just a career opportunity for me—it is a chance to contribute to the success of an organization that values innovation and excellence.</w:t>
      </w:r>
    </w:p>
    <w:p>
      <w:pPr>
        <w:pStyle w:val="BodyText"/>
      </w:pPr>
      <w:r>
        <w:t xml:space="preserve">Throughout my career as a</w:t>
      </w:r>
      <w:r>
        <w:t xml:space="preserve"> </w:t>
      </w:r>
      <w:r>
        <w:rPr>
          <w:bCs/>
          <w:b/>
        </w:rPr>
        <w:t xml:space="preserve">Sales Executive</w:t>
      </w:r>
      <w:r>
        <w:t xml:space="preserve">, I have consistently delivered exceptional results by building strong client relationships, identifying market opportunities, and implementing strategic sales initiatives. My background in B2B sales, coupled with a deep understanding of customer needs, has enabled me to close high-value deals and expand market share for previous employers. For instance, during my tenure at [Previous Company], I led a team that increased annual revenue by 40% within two years through targeted outreach and tailored solutions. This achievement underscores my ability to adapt strategies to meet the evolving demands of the sales landscape in Spain Barcelona.</w:t>
      </w:r>
    </w:p>
    <w:p>
      <w:pPr>
        <w:pStyle w:val="BodyText"/>
      </w:pPr>
      <w:r>
        <w:t xml:space="preserve">One of my core strengths is my ability to connect with clients on a personal level, which is crucial in the Spanish business culture where trust and relationships are foundational. In Spain Barcelona, businesses often prioritize long-term partnerships over short-term gains, and I have consistently demonstrated my commitment to fostering these connections. My approach combines active listening, cultural sensitivity, and a results-driven mindset to ensure that every client feels valued and understood. This philosophy has allowed me to maintain a high retention rate of 95% in previous roles, reflecting my dedication to customer satisfaction.</w:t>
      </w:r>
    </w:p>
    <w:p>
      <w:pPr>
        <w:pStyle w:val="BodyText"/>
      </w:pPr>
      <w:r>
        <w:t xml:space="preserve">Moreover, I am deeply familiar with the regulatory and operational nuances of conducting business in Spain. From understanding local tax structures to navigating the complexities of international trade agreements, I have the knowledge and adaptability required to succeed in this environment. In Spain Barcelona, where businesses operate in both European and global markets, my ability to balance local insights with a global perspective is a significant asset. I am also adept at leveraging digital tools and data analytics to optimize sales processes, which is increasingly important as companies in Spain Barcelona embrace technology to stay competitive.</w:t>
      </w:r>
    </w:p>
    <w:p>
      <w:pPr>
        <w:pStyle w:val="BodyText"/>
      </w:pPr>
      <w:r>
        <w:t xml:space="preserve">What excites me most about the Sales Executive role in Spain Barcelona is the opportunity to work within a city that thrives on creativity and entrepreneurship. The region’s strong emphasis on innovation, particularly in sectors like technology, fashion, and tourism, presents unique challenges and opportunities for sales professionals. I am eager to bring my expertise in strategic selling and client acquisition to a team that values forward-thinking approaches. Additionally, my experience working with multinational teams has equipped me with the cross-cultural communication skills necessary to thrive in Barcelona’s diverse business environment.</w:t>
      </w:r>
    </w:p>
    <w:p>
      <w:pPr>
        <w:pStyle w:val="BodyText"/>
      </w:pPr>
      <w:r>
        <w:t xml:space="preserve">My professional journey has been shaped by a commitment to continuous learning and growth. I have completed certifications in advanced sales techniques and market analysis, which have further enhanced my ability to analyze trends and develop effective strategies. In Spain Barcelona, where the market is constantly evolving, staying ahead of industry shifts is critical. I am proactive in staying informed about local economic developments and global market trends, ensuring that I can offer actionable insights to my team and clients.</w:t>
      </w:r>
    </w:p>
    <w:p>
      <w:pPr>
        <w:pStyle w:val="BodyText"/>
      </w:pPr>
      <w:r>
        <w:t xml:space="preserve">In addition to my technical skills, I bring a strong work ethic and a collaborative spirit. I understand that the success of a Sales Executive depends not only on individual performance but also on the ability to inspire and support teammates. In previous roles, I have mentored junior sales professionals, helping them refine their skills and achieve their goals. This leadership experience has taught me the importance of fostering a positive and motivated team culture, which is essential for driving collective success in any organization.</w:t>
      </w:r>
    </w:p>
    <w:p>
      <w:pPr>
        <w:pStyle w:val="BodyText"/>
      </w:pPr>
      <w:r>
        <w:t xml:space="preserve">As I prepare to submit this</w:t>
      </w:r>
      <w:r>
        <w:t xml:space="preserve"> </w:t>
      </w:r>
      <w:r>
        <w:rPr>
          <w:bCs/>
          <w:b/>
        </w:rPr>
        <w:t xml:space="preserve">Cover Letter</w:t>
      </w:r>
      <w:r>
        <w:t xml:space="preserve">, I want to emphasize my enthusiasm for the Sales Executive position in Spain Barcelona. The opportunity to contribute to a company that values innovation, integrity, and excellence resonates deeply with my professional aspirations. I am confident that my experience, skills, and passion for sales make me an ideal candidate for this role. I would welcome the chance to discuss how I can contribute to your team’s continued success and help drive growth in this exciting market.</w:t>
      </w:r>
    </w:p>
    <w:p>
      <w:pPr>
        <w:pStyle w:val="BodyText"/>
      </w:pPr>
      <w:r>
        <w:t xml:space="preserve">Thank you for considering my application. I look forward to the possibility of discussing how my background and vision align with the goals of your organization. Please feel free to contact me at [Your Phone Number] or [Your Email Address] at your earliest convenience. I am available for an interview at any time that suits your schedule.</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Spain Barcelona</dc:title>
  <dc:creator/>
  <dc:language>en</dc:language>
  <cp:keywords/>
  <dcterms:created xsi:type="dcterms:W3CDTF">2026-07-23T10:41:38Z</dcterms:created>
  <dcterms:modified xsi:type="dcterms:W3CDTF">2026-07-23T10:41:38Z</dcterms:modified>
</cp:coreProperties>
</file>

<file path=docProps/custom.xml><?xml version="1.0" encoding="utf-8"?>
<Properties xmlns="http://schemas.openxmlformats.org/officeDocument/2006/custom-properties" xmlns:vt="http://schemas.openxmlformats.org/officeDocument/2006/docPropsVTypes"/>
</file>